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7199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46Z</dcterms:created>
  <dcterms:modified xsi:type="dcterms:W3CDTF">2020-11-12T13:39:46Z</dcterms:modified>
</cp:coreProperties>
</file>